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Kerze Romarin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Entzündbarer Feststoff. Kann allergische Hautreaktionen verursachen. 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eole; 1-(1,2,3,4,5,6,7,8-octahydro-2,3,8,8-tetramethyl-2-naphthyl)ethan-1-one; pin-2(3)-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02+P352 - BEI BERÜHRUNG MIT DER HAUT: Mit viel Wasser und Seife wasch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70-82-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80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mph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9-92-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234-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3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Sol. 1, H228</w:t>
              <w:br/>
              <w:t>Eye Irrit. 2, H319</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3)-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80-56-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291-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4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Oral), H302 (ATE=500 mg/kg Körpergewicht)</w:t>
              <w:br/>
              <w:t>Skin Irrit. 2, H315</w:t>
              <w:br/>
              <w:t>Skin Sens. 1B, H317</w:t>
              <w:br/>
              <w:t>Asp. Tox. 1, H304</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9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Entzündbarer Feststoff.</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Kein offenes Feuer, keine Funken und nicht rauch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Das Produkt mechanisch aufnehmen. Falls das Produkt in die Kanalisation oder öffentliche Gewässer gelangt, sind die Behörden zu benachrichtig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Von Hitze, heißen Oberflächen, Funken, offenen Flammen sowie anderen Zündquellenarten fernhalten. Nicht rauchen. Behälter und zu befüllende Anlage erd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sidR="00FA7F7F">
              <w:rPr>
                <w:noProof/>
              </w:rPr>
              <w:t>Behälter und zu befüllende Anlage erd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Kühl halten. Vor Sonnenbestrahlung schützen. Fernhalten von: Zündquell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ändlich. Charakteristisch. Zed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icht verfüg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sidRPr="0069446B">
        <w:rPr>
          <w:noProof/>
        </w:rPr>
        <w:t>Entzündbarer Feststoff.</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ontakt mit heißen Oberflächen vermeiden. Wärme. Kein offenes Feuer, keine Funken. Alle Zündquellen entferne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amphene (79-92-5)</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n-2(3)-ene (80-56-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eole (470-82-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600 mg/kg Körpergewicht Animal: rat, Animal sex: female, Guideline: other:, Guideline: OECD Guideline 407 (Repeated Dose 28-Day Oral Toxicity Study in Rodents), Guideline: EPA OPPTS 870.3150 (90-Day Oral Toxicity in Non-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Kerze Romari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eole (470-82-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57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gt; 10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amphene (79-92-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7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7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75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n-2(3)-ene (80-56-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0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7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Kerze Romari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eole (470-82-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mphene (79-92-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n-2(3)-ene (80-56-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eole ; pin-2(3)-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eole ; pin-2(3)-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pin-2(3)-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Sol.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eststoffe, Kate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Entzündbarer Feststoff.</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Kerze Romari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Kerze Romari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0.04.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1B0F95C-1BAB-4779-AB5A-B6CD2FCF315E}"/>
</file>

<file path=customXml/itemProps3.xml><?xml version="1.0" encoding="utf-8"?>
<ds:datastoreItem xmlns:ds="http://schemas.openxmlformats.org/officeDocument/2006/customXml" ds:itemID="{C460F465-78C7-41E8-8D66-6BFA5D774A8F}"/>
</file>

<file path=customXml/itemProps4.xml><?xml version="1.0" encoding="utf-8"?>
<ds:datastoreItem xmlns:ds="http://schemas.openxmlformats.org/officeDocument/2006/customXml" ds:itemID="{8A69C512-5461-4714-958B-719616E1A893}"/>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